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52DC0" w14:textId="77777777" w:rsidR="00D51697" w:rsidRDefault="00D51697">
      <w:pPr>
        <w:pStyle w:val="FirstParagraph"/>
      </w:pPr>
    </w:p>
    <w:p w14:paraId="6F791403" w14:textId="77777777" w:rsidR="00D51697" w:rsidRDefault="00D51697">
      <w:pPr>
        <w:pStyle w:val="a0"/>
      </w:pPr>
    </w:p>
    <w:p w14:paraId="13019B32" w14:textId="77777777" w:rsidR="00D51697" w:rsidRDefault="00C05E8E">
      <w:pPr>
        <w:pStyle w:val="1"/>
      </w:pPr>
      <w:bookmarkStart w:id="0" w:name="header-n412"/>
      <w:r>
        <w:t>4.</w:t>
      </w:r>
      <w:r>
        <w:t>微服务场景模拟</w:t>
      </w:r>
      <w:bookmarkEnd w:id="0"/>
    </w:p>
    <w:p w14:paraId="3FAB9A6A" w14:textId="77777777" w:rsidR="00D51697" w:rsidRDefault="00C05E8E">
      <w:pPr>
        <w:pStyle w:val="FirstParagraph"/>
      </w:pPr>
      <w:r>
        <w:t>首先，我们需要模拟一个服务调用的场景，搭建两个工程：</w:t>
      </w:r>
      <w:r>
        <w:t>itcast-service-provider</w:t>
      </w:r>
      <w:r>
        <w:t>（服务提供方）和</w:t>
      </w:r>
      <w:r>
        <w:t>itcast-service-consumer</w:t>
      </w:r>
      <w:r>
        <w:t>（服务调用方）。方便后面学习微服务架构</w:t>
      </w:r>
    </w:p>
    <w:p w14:paraId="354FB8C3" w14:textId="77777777" w:rsidR="00D51697" w:rsidRDefault="00C05E8E">
      <w:pPr>
        <w:pStyle w:val="a0"/>
        <w:rPr>
          <w:lang w:eastAsia="zh-CN"/>
        </w:rPr>
      </w:pPr>
      <w:r>
        <w:rPr>
          <w:lang w:eastAsia="zh-CN"/>
        </w:rPr>
        <w:t>服务提供方：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操作数据库，实现对数据的增删改查；并对外提供</w:t>
      </w:r>
      <w:r>
        <w:rPr>
          <w:lang w:eastAsia="zh-CN"/>
        </w:rPr>
        <w:t>rest</w:t>
      </w:r>
      <w:r>
        <w:rPr>
          <w:lang w:eastAsia="zh-CN"/>
        </w:rPr>
        <w:t>接口服务。</w:t>
      </w:r>
    </w:p>
    <w:p w14:paraId="4E6FEC07" w14:textId="77777777" w:rsidR="00D51697" w:rsidRDefault="00C05E8E">
      <w:pPr>
        <w:pStyle w:val="a0"/>
        <w:rPr>
          <w:lang w:eastAsia="zh-CN"/>
        </w:rPr>
      </w:pPr>
      <w:r>
        <w:rPr>
          <w:lang w:eastAsia="zh-CN"/>
        </w:rPr>
        <w:t>服务消费方：使用</w:t>
      </w:r>
      <w:proofErr w:type="spellStart"/>
      <w:r>
        <w:rPr>
          <w:lang w:eastAsia="zh-CN"/>
        </w:rPr>
        <w:t>restTemplate</w:t>
      </w:r>
      <w:proofErr w:type="spellEnd"/>
      <w:r>
        <w:rPr>
          <w:lang w:eastAsia="zh-CN"/>
        </w:rPr>
        <w:t>远程调用服务提供方的</w:t>
      </w:r>
      <w:r>
        <w:rPr>
          <w:lang w:eastAsia="zh-CN"/>
        </w:rPr>
        <w:t>rest</w:t>
      </w:r>
      <w:r>
        <w:rPr>
          <w:lang w:eastAsia="zh-CN"/>
        </w:rPr>
        <w:t>接口服务，获取数据。</w:t>
      </w:r>
    </w:p>
    <w:p w14:paraId="36BEA48E" w14:textId="77777777" w:rsidR="00D51697" w:rsidRDefault="00C05E8E">
      <w:pPr>
        <w:pStyle w:val="2"/>
        <w:rPr>
          <w:lang w:eastAsia="zh-CN"/>
        </w:rPr>
      </w:pPr>
      <w:bookmarkStart w:id="1" w:name="header-n419"/>
      <w:r>
        <w:rPr>
          <w:lang w:eastAsia="zh-CN"/>
        </w:rPr>
        <w:t>4.1.</w:t>
      </w:r>
      <w:r>
        <w:rPr>
          <w:lang w:eastAsia="zh-CN"/>
        </w:rPr>
        <w:t>服务提供者</w:t>
      </w:r>
      <w:bookmarkEnd w:id="1"/>
    </w:p>
    <w:p w14:paraId="4ABBB786" w14:textId="77777777" w:rsidR="00D51697" w:rsidRDefault="00C05E8E">
      <w:pPr>
        <w:pStyle w:val="FirstParagraph"/>
      </w:pPr>
      <w:proofErr w:type="spellStart"/>
      <w:r>
        <w:t>我们新建一个项目：</w:t>
      </w:r>
      <w:r>
        <w:t>itcast-service-provider</w:t>
      </w:r>
      <w:r>
        <w:t>，对外提供根据</w:t>
      </w:r>
      <w:r>
        <w:t>id</w:t>
      </w:r>
      <w:r>
        <w:t>查询用户的服务</w:t>
      </w:r>
      <w:proofErr w:type="spellEnd"/>
      <w:r>
        <w:t>。</w:t>
      </w:r>
    </w:p>
    <w:p w14:paraId="1E7C64A7" w14:textId="77777777" w:rsidR="00D51697" w:rsidRDefault="00C05E8E">
      <w:pPr>
        <w:pStyle w:val="3"/>
      </w:pPr>
      <w:bookmarkStart w:id="2" w:name="header-n422"/>
      <w:r>
        <w:t>4.1.1.Spring</w:t>
      </w:r>
      <w:r>
        <w:t>脚手架创建工程</w:t>
      </w:r>
      <w:bookmarkEnd w:id="2"/>
    </w:p>
    <w:p w14:paraId="252E0D65" w14:textId="77777777" w:rsidR="00D51697" w:rsidRDefault="00C05E8E">
      <w:pPr>
        <w:pStyle w:val="FirstParagraph"/>
      </w:pPr>
      <w:r>
        <w:t>借助于</w:t>
      </w:r>
      <w:r>
        <w:t>Spring</w:t>
      </w:r>
      <w:r>
        <w:t>提供的快速搭建工具：</w:t>
      </w:r>
    </w:p>
    <w:p w14:paraId="72C4B467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46855976" wp14:editId="04C5EF5B">
            <wp:extent cx="5334000" cy="41456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651522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9D604" w14:textId="77777777" w:rsidR="00D51697" w:rsidRDefault="00D51697">
      <w:pPr>
        <w:pStyle w:val="ImageCaption"/>
      </w:pPr>
    </w:p>
    <w:p w14:paraId="4EA4485F" w14:textId="77777777" w:rsidR="00D51697" w:rsidRDefault="00C05E8E">
      <w:pPr>
        <w:pStyle w:val="a0"/>
      </w:pPr>
      <w:r>
        <w:t>next--&gt;</w:t>
      </w:r>
      <w:r>
        <w:t>填写项目信息：</w:t>
      </w:r>
    </w:p>
    <w:p w14:paraId="0F79342A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387C2C02" wp14:editId="0EB11A2D">
            <wp:extent cx="5334000" cy="4151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680345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2E5F5" w14:textId="77777777" w:rsidR="00D51697" w:rsidRDefault="00D51697">
      <w:pPr>
        <w:pStyle w:val="ImageCaption"/>
      </w:pPr>
    </w:p>
    <w:p w14:paraId="30CCB269" w14:textId="77777777" w:rsidR="00D51697" w:rsidRDefault="00C05E8E">
      <w:pPr>
        <w:pStyle w:val="a0"/>
      </w:pPr>
      <w:r>
        <w:t xml:space="preserve">next --&gt; </w:t>
      </w:r>
      <w:r>
        <w:t>添加</w:t>
      </w:r>
      <w:r>
        <w:t>web</w:t>
      </w:r>
      <w:r>
        <w:t>依赖：</w:t>
      </w:r>
    </w:p>
    <w:p w14:paraId="37E527C8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3B45F4D5" wp14:editId="05CE69F9">
            <wp:extent cx="5334000" cy="386026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692396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401FD" w14:textId="77777777" w:rsidR="00D51697" w:rsidRDefault="00D51697">
      <w:pPr>
        <w:pStyle w:val="ImageCaption"/>
      </w:pPr>
    </w:p>
    <w:p w14:paraId="7F3D3B0C" w14:textId="77777777" w:rsidR="00D51697" w:rsidRDefault="00C05E8E">
      <w:pPr>
        <w:pStyle w:val="a0"/>
      </w:pPr>
      <w:r>
        <w:t>添加</w:t>
      </w:r>
      <w:r>
        <w:t>mybatis</w:t>
      </w:r>
      <w:r>
        <w:t>依赖：</w:t>
      </w:r>
    </w:p>
    <w:p w14:paraId="6B0F2A2D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5AC419B9" wp14:editId="301BA4C0">
            <wp:extent cx="5334000" cy="38500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758893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1F310" w14:textId="77777777" w:rsidR="00D51697" w:rsidRDefault="00D51697">
      <w:pPr>
        <w:pStyle w:val="ImageCaption"/>
      </w:pPr>
    </w:p>
    <w:p w14:paraId="74668A3F" w14:textId="77777777" w:rsidR="00D51697" w:rsidRDefault="00C05E8E">
      <w:pPr>
        <w:pStyle w:val="a0"/>
      </w:pPr>
      <w:r>
        <w:t xml:space="preserve">Next --&gt; </w:t>
      </w:r>
      <w:r>
        <w:t>填写项目位置：</w:t>
      </w:r>
    </w:p>
    <w:p w14:paraId="1CD28022" w14:textId="77777777" w:rsidR="00D51697" w:rsidRDefault="00C05E8E">
      <w:pPr>
        <w:pStyle w:val="CaptionedFigure"/>
      </w:pPr>
      <w:r>
        <w:rPr>
          <w:noProof/>
        </w:rPr>
        <w:drawing>
          <wp:inline distT="0" distB="0" distL="0" distR="0" wp14:anchorId="2F8C2BB9" wp14:editId="2F76271C">
            <wp:extent cx="5334000" cy="14023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76650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A6BE5" w14:textId="77777777" w:rsidR="00D51697" w:rsidRDefault="00D51697">
      <w:pPr>
        <w:pStyle w:val="ImageCaption"/>
      </w:pPr>
    </w:p>
    <w:p w14:paraId="235A1E57" w14:textId="77777777" w:rsidR="00D51697" w:rsidRDefault="00C05E8E">
      <w:pPr>
        <w:pStyle w:val="a0"/>
      </w:pPr>
      <w:r>
        <w:t>生成的项目结构，已经包含了引导类（</w:t>
      </w:r>
      <w:r>
        <w:t>itcastServiceProviderApplication</w:t>
      </w:r>
      <w:r>
        <w:t>）：</w:t>
      </w:r>
    </w:p>
    <w:p w14:paraId="534AA388" w14:textId="77777777" w:rsidR="00D51697" w:rsidRDefault="00C05E8E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62C71AE9" wp14:editId="0B605043">
            <wp:extent cx="5334000" cy="4910666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6783085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06D86" w14:textId="77777777" w:rsidR="00D51697" w:rsidRDefault="00C05E8E">
      <w:pPr>
        <w:pStyle w:val="a0"/>
        <w:rPr>
          <w:lang w:eastAsia="zh-CN"/>
        </w:rPr>
      </w:pPr>
      <w:r>
        <w:rPr>
          <w:lang w:eastAsia="zh-CN"/>
        </w:rPr>
        <w:t>依赖也已经全部自动引入：</w:t>
      </w:r>
    </w:p>
    <w:p w14:paraId="012694B6" w14:textId="77777777" w:rsidR="00D51697" w:rsidRDefault="00C05E8E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</w:t>
      </w:r>
      <w:r>
        <w:rPr>
          <w:rStyle w:val="KeywordTok"/>
        </w:rPr>
        <w:t>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n.itcast.service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itcast-service-provid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0.0.1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ing&gt;</w:t>
      </w:r>
      <w:r>
        <w:rPr>
          <w:rStyle w:val="NormalTok"/>
        </w:rPr>
        <w:t>jar</w:t>
      </w:r>
      <w:r>
        <w:rPr>
          <w:rStyle w:val="KeywordTok"/>
        </w:rPr>
        <w:t>&lt;/packaging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itcast-service-provider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scription&gt;</w:t>
      </w:r>
      <w:r>
        <w:rPr>
          <w:rStyle w:val="NormalTok"/>
        </w:rPr>
        <w:t>De</w:t>
      </w:r>
      <w:r>
        <w:rPr>
          <w:rStyle w:val="NormalTok"/>
        </w:rPr>
        <w:t>mo project for Spring Boot</w:t>
      </w:r>
      <w:r>
        <w:rPr>
          <w:rStyle w:val="KeywordTok"/>
        </w:rPr>
        <w:t>&lt;/descript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par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2.0.6.RELEASE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lativePath/&gt;</w:t>
      </w:r>
      <w:r>
        <w:rPr>
          <w:rStyle w:val="NormalTok"/>
        </w:rPr>
        <w:t xml:space="preserve"> </w:t>
      </w:r>
      <w:r>
        <w:rPr>
          <w:rStyle w:val="CommentTok"/>
        </w:rPr>
        <w:t>&lt;!-- lookup parent from repository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ject.reporting.outputEncoding&gt;</w:t>
      </w:r>
      <w:r>
        <w:rPr>
          <w:rStyle w:val="NormalTok"/>
        </w:rPr>
        <w:t>UTF-8</w:t>
      </w:r>
      <w:r>
        <w:rPr>
          <w:rStyle w:val="KeywordTok"/>
        </w:rPr>
        <w:t>&lt;/project.reporting.outputEncod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java.version&gt;</w:t>
      </w:r>
      <w:r>
        <w:rPr>
          <w:rStyle w:val="NormalTok"/>
        </w:rPr>
        <w:t>1.8</w:t>
      </w:r>
      <w:r>
        <w:rPr>
          <w:rStyle w:val="KeywordTok"/>
        </w:rPr>
        <w:t>&lt;/</w:t>
      </w:r>
      <w:r>
        <w:rPr>
          <w:rStyle w:val="KeywordTok"/>
        </w:rPr>
        <w:t>java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jdb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</w:t>
      </w:r>
      <w:r>
        <w:rPr>
          <w:rStyle w:val="NormalTok"/>
        </w:rPr>
        <w:t>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web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mybatis.spring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batis-spring-boot-starter</w:t>
      </w:r>
      <w:r>
        <w:rPr>
          <w:rStyle w:val="KeywordTok"/>
        </w:rPr>
        <w:t>&lt;/artifactId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1.3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scope&gt;</w:t>
      </w:r>
      <w:r>
        <w:rPr>
          <w:rStyle w:val="NormalTok"/>
        </w:rPr>
        <w:t>runtime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tes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scope&gt;</w:t>
      </w:r>
      <w:r>
        <w:rPr>
          <w:rStyle w:val="NormalTok"/>
        </w:rPr>
        <w:t>test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需要手动引入通用</w:t>
      </w:r>
      <w:r>
        <w:rPr>
          <w:rStyle w:val="CommentTok"/>
        </w:rPr>
        <w:t>mapper</w:t>
      </w:r>
      <w:r>
        <w:rPr>
          <w:rStyle w:val="CommentTok"/>
        </w:rPr>
        <w:t>的启动器，</w:t>
      </w:r>
      <w:r>
        <w:rPr>
          <w:rStyle w:val="CommentTok"/>
        </w:rPr>
        <w:t>spring</w:t>
      </w:r>
      <w:r>
        <w:rPr>
          <w:rStyle w:val="CommentTok"/>
        </w:rPr>
        <w:t>没有收录该依赖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tk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apper-spring-boot-start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2.0.4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gr</w:t>
      </w:r>
      <w:r>
        <w:rPr>
          <w:rStyle w:val="KeywordTok"/>
        </w:rPr>
        <w:t>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spring-boot-maven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uild&gt;</w:t>
      </w:r>
      <w:r>
        <w:br/>
      </w:r>
      <w:r>
        <w:br/>
      </w:r>
      <w:r>
        <w:rPr>
          <w:rStyle w:val="KeywordTok"/>
        </w:rPr>
        <w:t>&lt;/project&gt;</w:t>
      </w:r>
    </w:p>
    <w:p w14:paraId="4023B44D" w14:textId="77777777" w:rsidR="00D51697" w:rsidRDefault="00C05E8E">
      <w:pPr>
        <w:pStyle w:val="FirstParagraph"/>
        <w:rPr>
          <w:lang w:eastAsia="zh-CN"/>
        </w:rPr>
      </w:pPr>
      <w:r>
        <w:rPr>
          <w:lang w:eastAsia="zh-CN"/>
        </w:rPr>
        <w:t>当然，因为要使用通用</w:t>
      </w:r>
      <w:r>
        <w:rPr>
          <w:lang w:eastAsia="zh-CN"/>
        </w:rPr>
        <w:t>mapper</w:t>
      </w:r>
      <w:r>
        <w:rPr>
          <w:lang w:eastAsia="zh-CN"/>
        </w:rPr>
        <w:t>，所以我们</w:t>
      </w:r>
      <w:r>
        <w:rPr>
          <w:b/>
          <w:lang w:eastAsia="zh-CN"/>
        </w:rPr>
        <w:t>需要手动加一条依赖</w:t>
      </w:r>
      <w:r>
        <w:rPr>
          <w:lang w:eastAsia="zh-CN"/>
        </w:rPr>
        <w:t>：</w:t>
      </w:r>
    </w:p>
    <w:p w14:paraId="34C8D1EE" w14:textId="77777777" w:rsidR="00D51697" w:rsidRDefault="00C05E8E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k.mybati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mapper-spring-boot-starte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2.0.4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172A623E" w14:textId="77777777" w:rsidR="00D51697" w:rsidRDefault="00C05E8E">
      <w:pPr>
        <w:pStyle w:val="FirstParagraph"/>
      </w:pPr>
      <w:r>
        <w:t>非常快捷啊！</w:t>
      </w:r>
    </w:p>
    <w:p w14:paraId="5007A2A3" w14:textId="77777777" w:rsidR="00D51697" w:rsidRDefault="00D51697">
      <w:pPr>
        <w:pStyle w:val="a0"/>
      </w:pPr>
    </w:p>
    <w:p w14:paraId="4FF7374F" w14:textId="77777777" w:rsidR="00D51697" w:rsidRDefault="00C05E8E">
      <w:pPr>
        <w:pStyle w:val="3"/>
      </w:pPr>
      <w:bookmarkStart w:id="3" w:name="header-n457"/>
      <w:r>
        <w:lastRenderedPageBreak/>
        <w:t>4.1.2.</w:t>
      </w:r>
      <w:r>
        <w:t>编写代码</w:t>
      </w:r>
      <w:bookmarkEnd w:id="3"/>
    </w:p>
    <w:p w14:paraId="5A11A159" w14:textId="77777777" w:rsidR="00D51697" w:rsidRDefault="00C05E8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8F3D83C" wp14:editId="0DBB2AA0">
            <wp:extent cx="4305300" cy="558800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567137623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7B064" w14:textId="77777777" w:rsidR="00D51697" w:rsidRDefault="00C05E8E">
      <w:pPr>
        <w:pStyle w:val="4"/>
      </w:pPr>
      <w:bookmarkStart w:id="4" w:name="header-n460"/>
      <w:r>
        <w:t>4.1.2.1.</w:t>
      </w:r>
      <w:r>
        <w:t>配置</w:t>
      </w:r>
      <w:bookmarkEnd w:id="4"/>
    </w:p>
    <w:p w14:paraId="31E6DD19" w14:textId="77777777" w:rsidR="00D51697" w:rsidRDefault="00C05E8E">
      <w:pPr>
        <w:pStyle w:val="FirstParagraph"/>
      </w:pPr>
      <w:r>
        <w:t>属性文件</w:t>
      </w:r>
      <w:r>
        <w:t>,</w:t>
      </w:r>
      <w:r>
        <w:t>这里我们采用了</w:t>
      </w:r>
      <w:r>
        <w:t>yaml</w:t>
      </w:r>
      <w:r>
        <w:t>语法，而不是</w:t>
      </w:r>
      <w:r>
        <w:t>properties</w:t>
      </w:r>
      <w:r>
        <w:t>：</w:t>
      </w:r>
    </w:p>
    <w:p w14:paraId="00BCC9CC" w14:textId="77777777" w:rsidR="00D51697" w:rsidRDefault="00C05E8E">
      <w:pPr>
        <w:pStyle w:val="SourceCode"/>
      </w:pPr>
      <w:r>
        <w:rPr>
          <w:rStyle w:val="FunctionTok"/>
        </w:rPr>
        <w:t>serv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rt:</w:t>
      </w:r>
      <w:r>
        <w:rPr>
          <w:rStyle w:val="AttributeTok"/>
        </w:rPr>
        <w:t xml:space="preserve"> </w:t>
      </w:r>
      <w:r>
        <w:rPr>
          <w:rStyle w:val="DecValTok"/>
        </w:rPr>
        <w:t>8081</w:t>
      </w:r>
      <w:r>
        <w:br/>
      </w:r>
      <w:r>
        <w:rPr>
          <w:rStyle w:val="FunctionTok"/>
        </w:rPr>
        <w:t>spr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source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rl:</w:t>
      </w:r>
      <w:r>
        <w:rPr>
          <w:rStyle w:val="AttributeTok"/>
        </w:rPr>
        <w:t xml:space="preserve"> jdbc:mysql://localhost:3306</w:t>
      </w:r>
      <w:r>
        <w:rPr>
          <w:rStyle w:val="AttributeTok"/>
        </w:rPr>
        <w:t xml:space="preserve">/mybatis </w:t>
      </w:r>
      <w:r>
        <w:rPr>
          <w:rStyle w:val="CommentTok"/>
        </w:rPr>
        <w:t>#</w:t>
      </w:r>
      <w:r>
        <w:rPr>
          <w:rStyle w:val="CommentTok"/>
        </w:rPr>
        <w:t>你学习</w:t>
      </w:r>
      <w:r>
        <w:rPr>
          <w:rStyle w:val="CommentTok"/>
        </w:rPr>
        <w:t>mybatis</w:t>
      </w:r>
      <w:r>
        <w:rPr>
          <w:rStyle w:val="CommentTok"/>
        </w:rPr>
        <w:t>时，使用的数据库地址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sername:</w:t>
      </w:r>
      <w:r>
        <w:rPr>
          <w:rStyle w:val="AttributeTok"/>
        </w:rPr>
        <w:t xml:space="preserve"> ro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sword:</w:t>
      </w:r>
      <w:r>
        <w:rPr>
          <w:rStyle w:val="AttributeTok"/>
        </w:rPr>
        <w:t xml:space="preserve"> root</w:t>
      </w:r>
      <w:r>
        <w:br/>
      </w:r>
      <w:r>
        <w:rPr>
          <w:rStyle w:val="FunctionTok"/>
        </w:rPr>
        <w:lastRenderedPageBreak/>
        <w:t>mybati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ype-aliases-package:</w:t>
      </w:r>
      <w:r>
        <w:rPr>
          <w:rStyle w:val="AttributeTok"/>
        </w:rPr>
        <w:t xml:space="preserve"> cn.itcast.service.pojo</w:t>
      </w:r>
    </w:p>
    <w:p w14:paraId="6596560C" w14:textId="77777777" w:rsidR="00D51697" w:rsidRDefault="00D51697">
      <w:pPr>
        <w:pStyle w:val="FirstParagraph"/>
      </w:pPr>
    </w:p>
    <w:p w14:paraId="536FFA61" w14:textId="77777777" w:rsidR="00D51697" w:rsidRDefault="00C05E8E">
      <w:pPr>
        <w:pStyle w:val="4"/>
      </w:pPr>
      <w:bookmarkStart w:id="5" w:name="header-n466"/>
      <w:r>
        <w:t>4.1.2.2.</w:t>
      </w:r>
      <w:r>
        <w:t>实体类</w:t>
      </w:r>
      <w:bookmarkEnd w:id="5"/>
    </w:p>
    <w:p w14:paraId="09E52F63" w14:textId="77777777" w:rsidR="00D51697" w:rsidRDefault="00C05E8E">
      <w:pPr>
        <w:pStyle w:val="SourceCode"/>
      </w:pPr>
      <w:r>
        <w:rPr>
          <w:rStyle w:val="AttributeTok"/>
        </w:rPr>
        <w:t>@Table</w:t>
      </w:r>
      <w:r>
        <w:rPr>
          <w:rStyle w:val="NormalTok"/>
        </w:rPr>
        <w:t xml:space="preserve">(name = </w:t>
      </w:r>
      <w:r>
        <w:rPr>
          <w:rStyle w:val="StringTok"/>
        </w:rPr>
        <w:t>"tb_us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Serializ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>1L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neratedValue</w:t>
      </w:r>
      <w:r>
        <w:rPr>
          <w:rStyle w:val="NormalTok"/>
        </w:rPr>
        <w:t>(strategy = GenerationType.</w:t>
      </w:r>
      <w:r>
        <w:rPr>
          <w:rStyle w:val="FunctionTok"/>
        </w:rPr>
        <w:t>IDENTIT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用户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密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</w:t>
      </w:r>
      <w:r>
        <w:rPr>
          <w:rStyle w:val="BuiltInTok"/>
        </w:rPr>
        <w:t>r</w:t>
      </w:r>
      <w:r>
        <w:rPr>
          <w:rStyle w:val="NormalTok"/>
        </w:rPr>
        <w:t xml:space="preserve"> ag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性别，</w:t>
      </w:r>
      <w:r>
        <w:rPr>
          <w:rStyle w:val="CommentTok"/>
        </w:rPr>
        <w:t>1</w:t>
      </w:r>
      <w:r>
        <w:rPr>
          <w:rStyle w:val="CommentTok"/>
        </w:rPr>
        <w:t>男性，</w:t>
      </w:r>
      <w:r>
        <w:rPr>
          <w:rStyle w:val="CommentTok"/>
        </w:rPr>
        <w:t>2</w:t>
      </w:r>
      <w:r>
        <w:rPr>
          <w:rStyle w:val="CommentTok"/>
        </w:rPr>
        <w:t>女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出生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birthda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建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crea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更新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upda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I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User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serName</w:t>
      </w:r>
      <w:r>
        <w:rPr>
          <w:rStyle w:val="NormalTok"/>
        </w:rPr>
        <w:t xml:space="preserve"> = user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Passwo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asswor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Password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assword</w:t>
      </w:r>
      <w:r>
        <w:rPr>
          <w:rStyle w:val="NormalTok"/>
        </w:rPr>
        <w:t xml:space="preserve"> = passwor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get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getSex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Sex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s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ex</w:t>
      </w:r>
      <w:r>
        <w:rPr>
          <w:rStyle w:val="NormalTok"/>
        </w:rPr>
        <w:t xml:space="preserve"> = se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Birthda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irthda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Birthday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birthda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irthday</w:t>
      </w:r>
      <w:r>
        <w:rPr>
          <w:rStyle w:val="NormalTok"/>
        </w:rPr>
        <w:t xml:space="preserve"> = birthda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Create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created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reated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crea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rea</w:t>
      </w:r>
      <w:r>
        <w:rPr>
          <w:rStyle w:val="FunctionTok"/>
        </w:rPr>
        <w:t>ted</w:t>
      </w:r>
      <w:r>
        <w:rPr>
          <w:rStyle w:val="NormalTok"/>
        </w:rPr>
        <w:t xml:space="preserve"> = cre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Update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pd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pdated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upda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pdated</w:t>
      </w:r>
      <w:r>
        <w:rPr>
          <w:rStyle w:val="NormalTok"/>
        </w:rPr>
        <w:t xml:space="preserve"> = update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8579BC4" w14:textId="77777777" w:rsidR="00D51697" w:rsidRDefault="00D51697">
      <w:pPr>
        <w:pStyle w:val="FirstParagraph"/>
      </w:pPr>
    </w:p>
    <w:p w14:paraId="13FF8DE4" w14:textId="77777777" w:rsidR="00D51697" w:rsidRDefault="00C05E8E">
      <w:pPr>
        <w:pStyle w:val="4"/>
      </w:pPr>
      <w:bookmarkStart w:id="6" w:name="header-n470"/>
      <w:r>
        <w:t>4.1.2.3.UserMapper</w:t>
      </w:r>
      <w:bookmarkEnd w:id="6"/>
    </w:p>
    <w:p w14:paraId="4DF31594" w14:textId="77777777" w:rsidR="00D51697" w:rsidRDefault="00C05E8E">
      <w:pPr>
        <w:pStyle w:val="SourceCode"/>
      </w:pPr>
      <w:r>
        <w:rPr>
          <w:rStyle w:val="AttributeTok"/>
        </w:rPr>
        <w:t>@Mapp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</w:t>
      </w:r>
      <w:r>
        <w:rPr>
          <w:rStyle w:val="KeywordTok"/>
        </w:rPr>
        <w:t>extends</w:t>
      </w:r>
      <w:r>
        <w:rPr>
          <w:rStyle w:val="NormalTok"/>
        </w:rPr>
        <w:t xml:space="preserve"> tk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common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&lt;User&gt;{</w:t>
      </w:r>
      <w:r>
        <w:br/>
      </w:r>
      <w:r>
        <w:rPr>
          <w:rStyle w:val="NormalTok"/>
        </w:rPr>
        <w:t>}</w:t>
      </w:r>
    </w:p>
    <w:p w14:paraId="018FBFFD" w14:textId="77777777" w:rsidR="00D51697" w:rsidRDefault="00D51697">
      <w:pPr>
        <w:pStyle w:val="FirstParagraph"/>
      </w:pPr>
    </w:p>
    <w:p w14:paraId="02C4EBA3" w14:textId="77777777" w:rsidR="00D51697" w:rsidRDefault="00C05E8E">
      <w:pPr>
        <w:pStyle w:val="4"/>
      </w:pPr>
      <w:bookmarkStart w:id="7" w:name="header-n474"/>
      <w:r>
        <w:t>4.1.2.4.UserService</w:t>
      </w:r>
      <w:bookmarkEnd w:id="7"/>
    </w:p>
    <w:p w14:paraId="57906B76" w14:textId="77777777" w:rsidR="00D51697" w:rsidRDefault="00C05E8E">
      <w:pPr>
        <w:pStyle w:val="SourceCode"/>
      </w:pP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Service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Mapper userMapp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queryById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selectByPrimaryKey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A776963" w14:textId="77777777" w:rsidR="00D51697" w:rsidRDefault="00D51697">
      <w:pPr>
        <w:pStyle w:val="FirstParagraph"/>
      </w:pPr>
    </w:p>
    <w:p w14:paraId="3212F28D" w14:textId="77777777" w:rsidR="00D51697" w:rsidRDefault="00C05E8E">
      <w:pPr>
        <w:pStyle w:val="4"/>
      </w:pPr>
      <w:bookmarkStart w:id="8" w:name="header-n478"/>
      <w:r>
        <w:t>4.1.2.5.UserController</w:t>
      </w:r>
      <w:bookmarkEnd w:id="8"/>
    </w:p>
    <w:p w14:paraId="1BEFE12B" w14:textId="77777777" w:rsidR="00D51697" w:rsidRDefault="00C05E8E">
      <w:pPr>
        <w:pStyle w:val="FirstParagraph"/>
      </w:pPr>
      <w:r>
        <w:t>添加一个对外查询的接口：</w:t>
      </w:r>
    </w:p>
    <w:p w14:paraId="5C9DEF35" w14:textId="77777777" w:rsidR="00D51697" w:rsidRDefault="00C05E8E">
      <w:pPr>
        <w:pStyle w:val="SourceCode"/>
      </w:pPr>
      <w:r>
        <w:rPr>
          <w:rStyle w:val="AttributeTok"/>
        </w:rPr>
        <w:t>@RestController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Service userService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{id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queryById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serService</w:t>
      </w:r>
      <w:r>
        <w:rPr>
          <w:rStyle w:val="NormalTok"/>
        </w:rPr>
        <w:t>.</w:t>
      </w:r>
      <w:r>
        <w:rPr>
          <w:rStyle w:val="FunctionTok"/>
        </w:rPr>
        <w:t>queryById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1EEB41F" w14:textId="77777777" w:rsidR="00D51697" w:rsidRDefault="00D51697">
      <w:pPr>
        <w:pStyle w:val="FirstParagraph"/>
      </w:pPr>
    </w:p>
    <w:p w14:paraId="2D80EA5F" w14:textId="77777777" w:rsidR="00D51697" w:rsidRDefault="00C05E8E">
      <w:pPr>
        <w:pStyle w:val="3"/>
      </w:pPr>
      <w:bookmarkStart w:id="9" w:name="header-n484"/>
      <w:r>
        <w:t>4.1.3.</w:t>
      </w:r>
      <w:r>
        <w:t>启动并测试</w:t>
      </w:r>
      <w:bookmarkEnd w:id="9"/>
    </w:p>
    <w:p w14:paraId="45AC0193" w14:textId="77777777" w:rsidR="00D51697" w:rsidRDefault="00C05E8E">
      <w:pPr>
        <w:pStyle w:val="FirstParagraph"/>
      </w:pPr>
      <w:r>
        <w:t>启动项目，访问接口：</w:t>
      </w:r>
      <w:hyperlink r:id="rId14">
        <w:r>
          <w:rPr>
            <w:rStyle w:val="ad"/>
          </w:rPr>
          <w:t>http://localhost:8081/user/1</w:t>
        </w:r>
      </w:hyperlink>
    </w:p>
    <w:p w14:paraId="72C52DAE" w14:textId="77777777" w:rsidR="00D51697" w:rsidRDefault="00C05E8E">
      <w:pPr>
        <w:pStyle w:val="CaptionedFigure"/>
      </w:pPr>
      <w:r>
        <w:rPr>
          <w:noProof/>
        </w:rPr>
        <w:drawing>
          <wp:inline distT="0" distB="0" distL="0" distR="0" wp14:anchorId="605EF1C6" wp14:editId="356E14DE">
            <wp:extent cx="5334000" cy="25077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7253792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65EC8" w14:textId="77777777" w:rsidR="00D51697" w:rsidRDefault="00D51697">
      <w:pPr>
        <w:pStyle w:val="ImageCaption"/>
      </w:pPr>
    </w:p>
    <w:p w14:paraId="051EC7CC" w14:textId="77777777" w:rsidR="00D51697" w:rsidRDefault="00D51697">
      <w:pPr>
        <w:pStyle w:val="a0"/>
      </w:pPr>
    </w:p>
    <w:p w14:paraId="08E385E0" w14:textId="77777777" w:rsidR="00D51697" w:rsidRDefault="00C05E8E">
      <w:pPr>
        <w:pStyle w:val="2"/>
      </w:pPr>
      <w:bookmarkStart w:id="10" w:name="header-n491"/>
      <w:r>
        <w:t>4.2.</w:t>
      </w:r>
      <w:r>
        <w:t>服务调用者</w:t>
      </w:r>
      <w:bookmarkEnd w:id="10"/>
    </w:p>
    <w:p w14:paraId="1B938EA9" w14:textId="77777777" w:rsidR="00D51697" w:rsidRDefault="00C05E8E">
      <w:pPr>
        <w:pStyle w:val="FirstParagraph"/>
      </w:pPr>
      <w:r>
        <w:t>搭建</w:t>
      </w:r>
      <w:r>
        <w:t>itcast-service-consumer</w:t>
      </w:r>
      <w:r>
        <w:t>服务消费方工程。</w:t>
      </w:r>
    </w:p>
    <w:p w14:paraId="06D4AA49" w14:textId="77777777" w:rsidR="00D51697" w:rsidRDefault="00C05E8E">
      <w:pPr>
        <w:pStyle w:val="3"/>
      </w:pPr>
      <w:bookmarkStart w:id="11" w:name="header-n494"/>
      <w:r>
        <w:t>4.2.1.</w:t>
      </w:r>
      <w:r>
        <w:t>创建工程</w:t>
      </w:r>
      <w:bookmarkEnd w:id="11"/>
    </w:p>
    <w:p w14:paraId="27957189" w14:textId="77777777" w:rsidR="00D51697" w:rsidRDefault="00C05E8E">
      <w:pPr>
        <w:pStyle w:val="FirstParagraph"/>
      </w:pPr>
      <w:r>
        <w:t>与上面类似，这里不再赘述，需要注意的是，我们调用</w:t>
      </w:r>
      <w:r>
        <w:t>itcast-service-provider</w:t>
      </w:r>
      <w:r>
        <w:t>的解耦获取数据，因此不需要</w:t>
      </w:r>
      <w:r>
        <w:t>mybatis</w:t>
      </w:r>
      <w:r>
        <w:t>相关依赖了。</w:t>
      </w:r>
    </w:p>
    <w:p w14:paraId="2B316565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5B235D9E" wp14:editId="76CB4F7C">
            <wp:extent cx="5334000" cy="386307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7282938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B9841" w14:textId="77777777" w:rsidR="00D51697" w:rsidRDefault="00D51697">
      <w:pPr>
        <w:pStyle w:val="ImageCaption"/>
      </w:pPr>
    </w:p>
    <w:p w14:paraId="54DCB0CE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70B5471F" wp14:editId="757672DC">
            <wp:extent cx="5334000" cy="387325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7287550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7BBB5" w14:textId="77777777" w:rsidR="00D51697" w:rsidRDefault="00D51697">
      <w:pPr>
        <w:pStyle w:val="ImageCaption"/>
      </w:pPr>
    </w:p>
    <w:p w14:paraId="5968E5AB" w14:textId="77777777" w:rsidR="00D51697" w:rsidRDefault="00C05E8E">
      <w:pPr>
        <w:pStyle w:val="CaptionedFigure"/>
      </w:pPr>
      <w:r>
        <w:rPr>
          <w:noProof/>
        </w:rPr>
        <w:drawing>
          <wp:inline distT="0" distB="0" distL="0" distR="0" wp14:anchorId="5C2152D6" wp14:editId="0573D1C2">
            <wp:extent cx="5334000" cy="13233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2827302936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FC5F0" w14:textId="77777777" w:rsidR="00D51697" w:rsidRDefault="00D51697">
      <w:pPr>
        <w:pStyle w:val="ImageCaption"/>
      </w:pPr>
    </w:p>
    <w:p w14:paraId="3199427C" w14:textId="77777777" w:rsidR="00D51697" w:rsidRDefault="00C05E8E">
      <w:pPr>
        <w:pStyle w:val="a0"/>
      </w:pPr>
      <w:r>
        <w:t>pom</w:t>
      </w:r>
      <w:r>
        <w:t>：</w:t>
      </w:r>
    </w:p>
    <w:p w14:paraId="5F984EA9" w14:textId="77777777" w:rsidR="00D51697" w:rsidRDefault="00C05E8E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</w:t>
      </w:r>
      <w:r>
        <w:rPr>
          <w:rStyle w:val="OtherTok"/>
        </w:rPr>
        <w:t>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n.itcast.service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itcast-service-consum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0.0.1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ing&gt;</w:t>
      </w:r>
      <w:r>
        <w:rPr>
          <w:rStyle w:val="NormalTok"/>
        </w:rPr>
        <w:t>jar</w:t>
      </w:r>
      <w:r>
        <w:rPr>
          <w:rStyle w:val="KeywordTok"/>
        </w:rPr>
        <w:t>&lt;/packaging&gt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&lt;name&gt;</w:t>
      </w:r>
      <w:r>
        <w:rPr>
          <w:rStyle w:val="NormalTok"/>
        </w:rPr>
        <w:t>itcast-service-consumer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scription&gt;</w:t>
      </w:r>
      <w:r>
        <w:rPr>
          <w:rStyle w:val="NormalTok"/>
        </w:rPr>
        <w:t>Demo project for Spring Boot</w:t>
      </w:r>
      <w:r>
        <w:rPr>
          <w:rStyle w:val="KeywordTok"/>
        </w:rPr>
        <w:t>&lt;/descript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ring-boot-</w:t>
      </w:r>
      <w:r>
        <w:rPr>
          <w:rStyle w:val="NormalTok"/>
        </w:rPr>
        <w:t>starter-paren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2.0.4.RELEASE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lativePath/&gt;</w:t>
      </w:r>
      <w:r>
        <w:rPr>
          <w:rStyle w:val="NormalTok"/>
        </w:rPr>
        <w:t xml:space="preserve"> </w:t>
      </w:r>
      <w:r>
        <w:rPr>
          <w:rStyle w:val="CommentTok"/>
        </w:rPr>
        <w:t>&lt;!-- lookup parent from repository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ject.</w:t>
      </w:r>
      <w:r>
        <w:rPr>
          <w:rStyle w:val="KeywordTok"/>
        </w:rPr>
        <w:t>reporting.outputEncoding&gt;</w:t>
      </w:r>
      <w:r>
        <w:rPr>
          <w:rStyle w:val="NormalTok"/>
        </w:rPr>
        <w:t>UTF-8</w:t>
      </w:r>
      <w:r>
        <w:rPr>
          <w:rStyle w:val="KeywordTok"/>
        </w:rPr>
        <w:t>&lt;/project.reporting.outputEncod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java.version&gt;</w:t>
      </w:r>
      <w:r>
        <w:rPr>
          <w:rStyle w:val="NormalTok"/>
        </w:rPr>
        <w:t>1.8</w:t>
      </w:r>
      <w:r>
        <w:rPr>
          <w:rStyle w:val="KeywordTok"/>
        </w:rPr>
        <w:t>&lt;/java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</w:t>
      </w:r>
      <w:r>
        <w:rPr>
          <w:rStyle w:val="NormalTok"/>
        </w:rPr>
        <w:t>t-starter-web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tes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scope&gt;</w:t>
      </w:r>
      <w:r>
        <w:rPr>
          <w:rStyle w:val="NormalTok"/>
        </w:rPr>
        <w:t>test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spring-boot-maven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uild&gt;</w:t>
      </w:r>
      <w:r>
        <w:br/>
      </w:r>
      <w:r>
        <w:br/>
      </w:r>
      <w:r>
        <w:br/>
      </w:r>
      <w:r>
        <w:rPr>
          <w:rStyle w:val="KeywordTok"/>
        </w:rPr>
        <w:t>&lt;/proj</w:t>
      </w:r>
      <w:r>
        <w:rPr>
          <w:rStyle w:val="KeywordTok"/>
        </w:rPr>
        <w:t>ect&gt;</w:t>
      </w:r>
    </w:p>
    <w:p w14:paraId="710E8B66" w14:textId="77777777" w:rsidR="00D51697" w:rsidRDefault="00D51697">
      <w:pPr>
        <w:pStyle w:val="FirstParagraph"/>
      </w:pPr>
    </w:p>
    <w:p w14:paraId="5606B85F" w14:textId="77777777" w:rsidR="00D51697" w:rsidRDefault="00C05E8E">
      <w:pPr>
        <w:pStyle w:val="3"/>
      </w:pPr>
      <w:bookmarkStart w:id="12" w:name="header-n508"/>
      <w:r>
        <w:lastRenderedPageBreak/>
        <w:t>4.2.2.</w:t>
      </w:r>
      <w:r>
        <w:t>编写代码</w:t>
      </w:r>
      <w:bookmarkEnd w:id="12"/>
    </w:p>
    <w:p w14:paraId="5ADBF924" w14:textId="77777777" w:rsidR="00D51697" w:rsidRDefault="00C05E8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4742B62D" wp14:editId="6553A6C0">
            <wp:extent cx="4889500" cy="6223000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4064308730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1B1BF" w14:textId="77777777" w:rsidR="00D51697" w:rsidRDefault="00C05E8E">
      <w:pPr>
        <w:pStyle w:val="a0"/>
      </w:pPr>
      <w:r>
        <w:t>首先在引导类中注册</w:t>
      </w:r>
      <w:r>
        <w:rPr>
          <w:rStyle w:val="VerbatimChar"/>
        </w:rPr>
        <w:t>RestTemplate</w:t>
      </w:r>
      <w:r>
        <w:t>：</w:t>
      </w:r>
    </w:p>
    <w:p w14:paraId="2A3CB3CC" w14:textId="77777777" w:rsidR="00D51697" w:rsidRDefault="00C05E8E">
      <w:pPr>
        <w:pStyle w:val="SourceCode"/>
      </w:pP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ItcastServiceConsumerApplica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RestTemplate </w:t>
      </w:r>
      <w:r>
        <w:rPr>
          <w:rStyle w:val="FunctionTok"/>
        </w:rPr>
        <w:t>restTempla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stTemplat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SpringApplication.</w:t>
      </w:r>
      <w:r>
        <w:rPr>
          <w:rStyle w:val="FunctionTok"/>
        </w:rPr>
        <w:t>run</w:t>
      </w:r>
      <w:r>
        <w:rPr>
          <w:rStyle w:val="NormalTok"/>
        </w:rPr>
        <w:t>(ItcastServiceConsumerApplication.</w:t>
      </w:r>
      <w:r>
        <w:rPr>
          <w:rStyle w:val="FunctionTok"/>
        </w:rPr>
        <w:t>class</w:t>
      </w:r>
      <w:r>
        <w:rPr>
          <w:rStyle w:val="NormalTok"/>
        </w:rPr>
        <w:t>, arg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5CA508E" w14:textId="77777777" w:rsidR="00D51697" w:rsidRDefault="00C05E8E">
      <w:pPr>
        <w:pStyle w:val="FirstParagraph"/>
      </w:pPr>
      <w:r>
        <w:t>编写配置（</w:t>
      </w:r>
      <w:r>
        <w:t>application.yml</w:t>
      </w:r>
      <w:r>
        <w:t>）：</w:t>
      </w:r>
    </w:p>
    <w:p w14:paraId="6D81414F" w14:textId="77777777" w:rsidR="00D51697" w:rsidRDefault="00C05E8E">
      <w:pPr>
        <w:pStyle w:val="SourceCode"/>
      </w:pPr>
      <w:r>
        <w:rPr>
          <w:rStyle w:val="VerbatimChar"/>
        </w:rPr>
        <w:t>server:</w:t>
      </w:r>
      <w:r>
        <w:br/>
      </w:r>
      <w:r>
        <w:rPr>
          <w:rStyle w:val="VerbatimChar"/>
        </w:rPr>
        <w:t xml:space="preserve">  port: 80</w:t>
      </w:r>
    </w:p>
    <w:p w14:paraId="12B358EE" w14:textId="77777777" w:rsidR="00D51697" w:rsidRDefault="00C05E8E">
      <w:pPr>
        <w:pStyle w:val="FirstParagraph"/>
      </w:pPr>
      <w:r>
        <w:t>编写</w:t>
      </w:r>
      <w:r>
        <w:t>UserController</w:t>
      </w:r>
      <w:r>
        <w:t>：</w:t>
      </w:r>
    </w:p>
    <w:p w14:paraId="0567653A" w14:textId="77777777" w:rsidR="00D51697" w:rsidRDefault="00C05E8E">
      <w:pPr>
        <w:pStyle w:val="SourceCode"/>
      </w:pPr>
      <w:r>
        <w:rPr>
          <w:rStyle w:val="AttributeTok"/>
        </w:rPr>
        <w:t>@Controller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consumer/us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</w:t>
      </w:r>
      <w:r>
        <w:rPr>
          <w:rStyle w:val="KeywordTok"/>
        </w:rPr>
        <w:t>te</w:t>
      </w:r>
      <w:r>
        <w:rPr>
          <w:rStyle w:val="NormalTok"/>
        </w:rPr>
        <w:t xml:space="preserve"> RestTemplate restTemplat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sponseBod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queryUserById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restTemplate</w:t>
      </w:r>
      <w:r>
        <w:rPr>
          <w:rStyle w:val="NormalTok"/>
        </w:rPr>
        <w:t>.</w:t>
      </w:r>
      <w:r>
        <w:rPr>
          <w:rStyle w:val="FunctionTok"/>
        </w:rPr>
        <w:t>getForObject</w:t>
      </w:r>
      <w:r>
        <w:rPr>
          <w:rStyle w:val="NormalTok"/>
        </w:rPr>
        <w:t>(</w:t>
      </w:r>
      <w:r>
        <w:rPr>
          <w:rStyle w:val="StringTok"/>
        </w:rPr>
        <w:t>"http://localhost:8081/user/"</w:t>
      </w:r>
      <w:r>
        <w:rPr>
          <w:rStyle w:val="NormalTok"/>
        </w:rPr>
        <w:t xml:space="preserve"> + id, Us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se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6AA30F79" w14:textId="77777777" w:rsidR="00D51697" w:rsidRDefault="00C05E8E">
      <w:pPr>
        <w:pStyle w:val="FirstParagraph"/>
      </w:pPr>
      <w:r>
        <w:t>p</w:t>
      </w:r>
      <w:r>
        <w:t>ojo</w:t>
      </w:r>
      <w:r>
        <w:t>对象（</w:t>
      </w:r>
      <w:r>
        <w:t>User</w:t>
      </w:r>
      <w:r>
        <w:t>）：</w:t>
      </w:r>
    </w:p>
    <w:p w14:paraId="0C959803" w14:textId="77777777" w:rsidR="00D51697" w:rsidRDefault="00C05E8E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Serializ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>1L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用户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密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性别，</w:t>
      </w:r>
      <w:r>
        <w:rPr>
          <w:rStyle w:val="CommentTok"/>
        </w:rPr>
        <w:t>1</w:t>
      </w:r>
      <w:r>
        <w:rPr>
          <w:rStyle w:val="CommentTok"/>
        </w:rPr>
        <w:t>男性，</w:t>
      </w:r>
      <w:r>
        <w:rPr>
          <w:rStyle w:val="CommentTok"/>
        </w:rPr>
        <w:t>2</w:t>
      </w:r>
      <w:r>
        <w:rPr>
          <w:rStyle w:val="CommentTok"/>
        </w:rPr>
        <w:t>女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出生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birthda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建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crea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更新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updat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getI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User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serName</w:t>
      </w:r>
      <w:r>
        <w:rPr>
          <w:rStyle w:val="NormalTok"/>
        </w:rPr>
        <w:t xml:space="preserve"> = user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Passwo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passwor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Password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password</w:t>
      </w:r>
      <w:r>
        <w:rPr>
          <w:rStyle w:val="NormalTok"/>
        </w:rPr>
        <w:t xml:space="preserve"> = passwor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get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getSex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Sex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s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ex</w:t>
      </w:r>
      <w:r>
        <w:rPr>
          <w:rStyle w:val="NormalTok"/>
        </w:rPr>
        <w:t xml:space="preserve"> = se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Birthda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irthda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Birthday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birthda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irthday</w:t>
      </w:r>
      <w:r>
        <w:rPr>
          <w:rStyle w:val="NormalTok"/>
        </w:rPr>
        <w:t xml:space="preserve"> = birthda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Create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cre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reated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created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created</w:t>
      </w:r>
      <w:r>
        <w:rPr>
          <w:rStyle w:val="NormalTok"/>
        </w:rPr>
        <w:t xml:space="preserve"> = cre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Update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pdated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pdated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 xml:space="preserve"> update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pdated</w:t>
      </w:r>
      <w:r>
        <w:rPr>
          <w:rStyle w:val="NormalTok"/>
        </w:rPr>
        <w:t xml:space="preserve"> = update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1F552A6" w14:textId="77777777" w:rsidR="00D51697" w:rsidRDefault="00D51697">
      <w:pPr>
        <w:pStyle w:val="FirstParagraph"/>
      </w:pPr>
    </w:p>
    <w:p w14:paraId="1B70A6EA" w14:textId="77777777" w:rsidR="00D51697" w:rsidRDefault="00C05E8E">
      <w:pPr>
        <w:pStyle w:val="3"/>
      </w:pPr>
      <w:bookmarkStart w:id="13" w:name="header-n525"/>
      <w:r>
        <w:t>4.2.3.</w:t>
      </w:r>
      <w:r>
        <w:t>启动测试</w:t>
      </w:r>
      <w:bookmarkEnd w:id="13"/>
    </w:p>
    <w:p w14:paraId="4BC0151B" w14:textId="77777777" w:rsidR="00D51697" w:rsidRDefault="00C05E8E">
      <w:pPr>
        <w:pStyle w:val="FirstParagraph"/>
      </w:pPr>
      <w:r>
        <w:t>因为我们没有配置端口，那么默认就是</w:t>
      </w:r>
      <w:r>
        <w:t>8080</w:t>
      </w:r>
      <w:r>
        <w:t>，我们访问：</w:t>
      </w:r>
      <w:hyperlink r:id="rId20">
        <w:r>
          <w:rPr>
            <w:rStyle w:val="ad"/>
          </w:rPr>
          <w:t>http://localhost/consumer/user?id=1</w:t>
        </w:r>
      </w:hyperlink>
    </w:p>
    <w:p w14:paraId="22F68C32" w14:textId="77777777" w:rsidR="00D51697" w:rsidRDefault="00C05E8E">
      <w:pPr>
        <w:pStyle w:val="CaptionedFigure"/>
      </w:pPr>
      <w:r>
        <w:rPr>
          <w:noProof/>
        </w:rPr>
        <w:lastRenderedPageBreak/>
        <w:drawing>
          <wp:inline distT="0" distB="0" distL="0" distR="0" wp14:anchorId="5530FBC0" wp14:editId="5336D315">
            <wp:extent cx="5334000" cy="222414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558791902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D1668" w14:textId="77777777" w:rsidR="00D51697" w:rsidRDefault="00D51697">
      <w:pPr>
        <w:pStyle w:val="ImageCaption"/>
      </w:pPr>
    </w:p>
    <w:p w14:paraId="5F016F1E" w14:textId="77777777" w:rsidR="00D51697" w:rsidRDefault="00C05E8E">
      <w:pPr>
        <w:pStyle w:val="a0"/>
        <w:rPr>
          <w:lang w:eastAsia="zh-CN"/>
        </w:rPr>
      </w:pPr>
      <w:r>
        <w:rPr>
          <w:lang w:eastAsia="zh-CN"/>
        </w:rPr>
        <w:t>一个简单的远程服务调用案例就实现了。</w:t>
      </w:r>
    </w:p>
    <w:p w14:paraId="5510BBD9" w14:textId="77777777" w:rsidR="00D51697" w:rsidRDefault="00D51697">
      <w:pPr>
        <w:pStyle w:val="a0"/>
        <w:rPr>
          <w:lang w:eastAsia="zh-CN"/>
        </w:rPr>
      </w:pPr>
    </w:p>
    <w:p w14:paraId="7E034786" w14:textId="77777777" w:rsidR="00D51697" w:rsidRDefault="00C05E8E">
      <w:pPr>
        <w:pStyle w:val="2"/>
        <w:rPr>
          <w:lang w:eastAsia="zh-CN"/>
        </w:rPr>
      </w:pPr>
      <w:bookmarkStart w:id="14" w:name="header-n534"/>
      <w:r>
        <w:rPr>
          <w:lang w:eastAsia="zh-CN"/>
        </w:rPr>
        <w:t>4.3.</w:t>
      </w:r>
      <w:r>
        <w:rPr>
          <w:lang w:eastAsia="zh-CN"/>
        </w:rPr>
        <w:t>有没有问题？</w:t>
      </w:r>
      <w:bookmarkEnd w:id="14"/>
    </w:p>
    <w:p w14:paraId="5EDBDBC2" w14:textId="77777777" w:rsidR="00D51697" w:rsidRDefault="00C05E8E">
      <w:pPr>
        <w:pStyle w:val="FirstParagraph"/>
        <w:rPr>
          <w:lang w:eastAsia="zh-CN"/>
        </w:rPr>
      </w:pPr>
      <w:r>
        <w:rPr>
          <w:lang w:eastAsia="zh-CN"/>
        </w:rPr>
        <w:t>简单回顾一下，刚才我们写了什么：</w:t>
      </w:r>
    </w:p>
    <w:p w14:paraId="338A99E3" w14:textId="77777777" w:rsidR="00D51697" w:rsidRDefault="00C05E8E">
      <w:pPr>
        <w:numPr>
          <w:ilvl w:val="0"/>
          <w:numId w:val="3"/>
        </w:numPr>
      </w:pPr>
      <w:proofErr w:type="spellStart"/>
      <w:r>
        <w:t>itcast-service-provider</w:t>
      </w:r>
      <w:r>
        <w:t>：一个提供根据</w:t>
      </w:r>
      <w:r>
        <w:t>id</w:t>
      </w:r>
      <w:r>
        <w:t>查询用户的微服务</w:t>
      </w:r>
      <w:proofErr w:type="spellEnd"/>
      <w:r>
        <w:t>。</w:t>
      </w:r>
    </w:p>
    <w:p w14:paraId="673E6F55" w14:textId="77777777" w:rsidR="00D51697" w:rsidRDefault="00C05E8E">
      <w:pPr>
        <w:numPr>
          <w:ilvl w:val="0"/>
          <w:numId w:val="3"/>
        </w:numPr>
      </w:pPr>
      <w:r>
        <w:t>itcast-service-consumer</w:t>
      </w:r>
      <w:r>
        <w:t>：一个服务调用者，通过</w:t>
      </w:r>
      <w:r>
        <w:t>RestTemplate</w:t>
      </w:r>
      <w:r>
        <w:t>远程调用</w:t>
      </w:r>
      <w:r>
        <w:t>itcast-service-provider</w:t>
      </w:r>
      <w:r>
        <w:t>。</w:t>
      </w:r>
    </w:p>
    <w:p w14:paraId="6141EFDC" w14:textId="77777777" w:rsidR="00D51697" w:rsidRDefault="00C05E8E">
      <w:pPr>
        <w:pStyle w:val="FirstParagraph"/>
      </w:pPr>
      <w:r>
        <w:t>存在什么问题？</w:t>
      </w:r>
    </w:p>
    <w:p w14:paraId="399BBEE9" w14:textId="77777777" w:rsidR="00D51697" w:rsidRDefault="00C05E8E">
      <w:pPr>
        <w:numPr>
          <w:ilvl w:val="0"/>
          <w:numId w:val="4"/>
        </w:numPr>
      </w:pPr>
      <w:r>
        <w:t>在</w:t>
      </w:r>
      <w:r>
        <w:t>consumer</w:t>
      </w:r>
      <w:r>
        <w:t>中，我们把</w:t>
      </w:r>
      <w:r>
        <w:t>url</w:t>
      </w:r>
      <w:r>
        <w:t>地址硬编码到了代码中，不方便后期维护</w:t>
      </w:r>
    </w:p>
    <w:p w14:paraId="26F7D161" w14:textId="77777777" w:rsidR="00D51697" w:rsidRDefault="00C05E8E">
      <w:pPr>
        <w:numPr>
          <w:ilvl w:val="0"/>
          <w:numId w:val="4"/>
        </w:numPr>
      </w:pPr>
      <w:r>
        <w:t>consumer</w:t>
      </w:r>
      <w:r>
        <w:t>需要记忆</w:t>
      </w:r>
      <w:r>
        <w:t>provider</w:t>
      </w:r>
      <w:r>
        <w:t>的地址，如果出现变更，可能得不到通知，地址将失效</w:t>
      </w:r>
    </w:p>
    <w:p w14:paraId="0C283CD3" w14:textId="77777777" w:rsidR="00D51697" w:rsidRDefault="00C05E8E">
      <w:pPr>
        <w:numPr>
          <w:ilvl w:val="0"/>
          <w:numId w:val="4"/>
        </w:numPr>
      </w:pPr>
      <w:r>
        <w:t>consumer</w:t>
      </w:r>
      <w:r>
        <w:t>不清楚</w:t>
      </w:r>
      <w:r>
        <w:t>provider</w:t>
      </w:r>
      <w:r>
        <w:t>的状态，服务宕机也不知道</w:t>
      </w:r>
    </w:p>
    <w:p w14:paraId="7EB2222C" w14:textId="77777777" w:rsidR="00D51697" w:rsidRDefault="00C05E8E">
      <w:pPr>
        <w:numPr>
          <w:ilvl w:val="0"/>
          <w:numId w:val="4"/>
        </w:numPr>
      </w:pPr>
      <w:r>
        <w:t>provider</w:t>
      </w:r>
      <w:r>
        <w:t>只有</w:t>
      </w:r>
      <w:r>
        <w:t>1</w:t>
      </w:r>
      <w:r>
        <w:t>台服务，不具备高可用性</w:t>
      </w:r>
    </w:p>
    <w:p w14:paraId="12D5E2AE" w14:textId="77777777" w:rsidR="00D51697" w:rsidRDefault="00C05E8E">
      <w:pPr>
        <w:numPr>
          <w:ilvl w:val="0"/>
          <w:numId w:val="4"/>
        </w:numPr>
      </w:pPr>
      <w:r>
        <w:t>即便</w:t>
      </w:r>
      <w:r>
        <w:t>provider</w:t>
      </w:r>
      <w:r>
        <w:t>形成集群，</w:t>
      </w:r>
      <w:r>
        <w:t>consumer</w:t>
      </w:r>
      <w:r>
        <w:t>还需自己实现负载均衡</w:t>
      </w:r>
    </w:p>
    <w:p w14:paraId="3265E7E2" w14:textId="77777777" w:rsidR="00D51697" w:rsidRDefault="00C05E8E">
      <w:pPr>
        <w:pStyle w:val="FirstParagraph"/>
        <w:rPr>
          <w:lang w:eastAsia="zh-CN"/>
        </w:rPr>
      </w:pPr>
      <w:r>
        <w:rPr>
          <w:lang w:eastAsia="zh-CN"/>
        </w:rPr>
        <w:t>其实上</w:t>
      </w:r>
      <w:r>
        <w:rPr>
          <w:lang w:eastAsia="zh-CN"/>
        </w:rPr>
        <w:t>面说的问题，概括一下就是分布式服务必然要面临的问题：</w:t>
      </w:r>
    </w:p>
    <w:p w14:paraId="0A7D8533" w14:textId="77777777" w:rsidR="00D51697" w:rsidRDefault="00C05E8E">
      <w:pPr>
        <w:numPr>
          <w:ilvl w:val="0"/>
          <w:numId w:val="5"/>
        </w:numPr>
      </w:pPr>
      <w:proofErr w:type="spellStart"/>
      <w:r>
        <w:t>服务管理</w:t>
      </w:r>
      <w:proofErr w:type="spellEnd"/>
    </w:p>
    <w:p w14:paraId="0C6B9C92" w14:textId="77777777" w:rsidR="00D51697" w:rsidRDefault="00C05E8E">
      <w:pPr>
        <w:numPr>
          <w:ilvl w:val="1"/>
          <w:numId w:val="6"/>
        </w:numPr>
      </w:pPr>
      <w:r>
        <w:t>如何自动注册和发现</w:t>
      </w:r>
    </w:p>
    <w:p w14:paraId="17623282" w14:textId="77777777" w:rsidR="00D51697" w:rsidRDefault="00C05E8E">
      <w:pPr>
        <w:numPr>
          <w:ilvl w:val="1"/>
          <w:numId w:val="6"/>
        </w:numPr>
      </w:pPr>
      <w:r>
        <w:t>如何实现状态监管</w:t>
      </w:r>
    </w:p>
    <w:p w14:paraId="2D3851CF" w14:textId="77777777" w:rsidR="00D51697" w:rsidRDefault="00C05E8E">
      <w:pPr>
        <w:numPr>
          <w:ilvl w:val="1"/>
          <w:numId w:val="6"/>
        </w:numPr>
      </w:pPr>
      <w:r>
        <w:lastRenderedPageBreak/>
        <w:t>如何实现动态路由</w:t>
      </w:r>
    </w:p>
    <w:p w14:paraId="64A74EF5" w14:textId="77777777" w:rsidR="00D51697" w:rsidRDefault="00C05E8E">
      <w:pPr>
        <w:numPr>
          <w:ilvl w:val="0"/>
          <w:numId w:val="5"/>
        </w:numPr>
      </w:pPr>
      <w:r>
        <w:t>服务如何实现负载均衡</w:t>
      </w:r>
    </w:p>
    <w:p w14:paraId="018D0844" w14:textId="77777777" w:rsidR="00D51697" w:rsidRDefault="00C05E8E">
      <w:pPr>
        <w:numPr>
          <w:ilvl w:val="0"/>
          <w:numId w:val="5"/>
        </w:numPr>
      </w:pPr>
      <w:r>
        <w:t>服务如何解决容灾问题</w:t>
      </w:r>
    </w:p>
    <w:p w14:paraId="1A82C477" w14:textId="77777777" w:rsidR="00D51697" w:rsidRDefault="00C05E8E">
      <w:pPr>
        <w:numPr>
          <w:ilvl w:val="0"/>
          <w:numId w:val="5"/>
        </w:numPr>
      </w:pPr>
      <w:r>
        <w:t>服务如何实现统一配置</w:t>
      </w:r>
    </w:p>
    <w:p w14:paraId="25B7BFB5" w14:textId="77777777" w:rsidR="00D51697" w:rsidRDefault="00C05E8E">
      <w:pPr>
        <w:pStyle w:val="FirstParagraph"/>
      </w:pPr>
      <w:r>
        <w:t>以上的问题，我们都将在</w:t>
      </w:r>
      <w:r>
        <w:t>SpringCloud</w:t>
      </w:r>
      <w:r>
        <w:t>中得到答案。</w:t>
      </w:r>
    </w:p>
    <w:p w14:paraId="154243C2" w14:textId="3AE0C672" w:rsidR="00D51697" w:rsidRPr="0045754E" w:rsidRDefault="00D51697" w:rsidP="0045754E"/>
    <w:p w14:paraId="5C29D7DB" w14:textId="4C4AE199" w:rsidR="0045754E" w:rsidRPr="0045754E" w:rsidRDefault="0045754E" w:rsidP="0045754E"/>
    <w:p w14:paraId="486982FB" w14:textId="77777777" w:rsidR="0045754E" w:rsidRPr="0045754E" w:rsidRDefault="0045754E" w:rsidP="0045754E">
      <w:pPr>
        <w:pStyle w:val="1"/>
      </w:pPr>
      <w:r>
        <w:rPr>
          <w:rFonts w:hint="eastAsia"/>
        </w:rPr>
        <w:t>问题</w:t>
      </w:r>
    </w:p>
    <w:p w14:paraId="12D2C1F6" w14:textId="77777777" w:rsidR="0045754E" w:rsidRDefault="0045754E" w:rsidP="0045754E">
      <w:pPr>
        <w:pStyle w:val="2"/>
        <w:rPr>
          <w:lang w:eastAsia="zh-CN"/>
        </w:rPr>
      </w:pPr>
      <w:proofErr w:type="spellStart"/>
      <w:r>
        <w:rPr>
          <w:rFonts w:hint="eastAsia"/>
          <w:lang w:eastAsia="zh-CN"/>
        </w:rPr>
        <w:t>Mysql</w:t>
      </w:r>
      <w:proofErr w:type="spellEnd"/>
      <w:r>
        <w:rPr>
          <w:rFonts w:hint="eastAsia"/>
          <w:lang w:eastAsia="zh-CN"/>
        </w:rPr>
        <w:t>驱动过高</w:t>
      </w:r>
    </w:p>
    <w:p w14:paraId="3A67A7A0" w14:textId="77777777" w:rsidR="0045754E" w:rsidRDefault="0045754E" w:rsidP="0045754E">
      <w:r>
        <w:rPr>
          <w:rFonts w:hint="eastAsia"/>
        </w:rPr>
        <w:t xml:space="preserve">The server time zone value </w:t>
      </w:r>
      <w:proofErr w:type="gramStart"/>
      <w:r>
        <w:rPr>
          <w:rFonts w:hint="eastAsia"/>
        </w:rPr>
        <w:t>'?</w:t>
      </w:r>
      <w:r>
        <w:rPr>
          <w:rFonts w:hint="eastAsia"/>
        </w:rPr>
        <w:t>й</w:t>
      </w:r>
      <w:proofErr w:type="gramEnd"/>
      <w:r>
        <w:rPr>
          <w:rFonts w:hint="eastAsia"/>
        </w:rPr>
        <w:t>???????' is unrecognized or represents more than one time zone. You mu</w:t>
      </w:r>
    </w:p>
    <w:p w14:paraId="359673E0" w14:textId="77777777" w:rsidR="0045754E" w:rsidRDefault="0045754E" w:rsidP="0045754E">
      <w:r>
        <w:rPr>
          <w:noProof/>
        </w:rPr>
        <w:drawing>
          <wp:inline distT="0" distB="0" distL="114300" distR="114300" wp14:anchorId="26B03585" wp14:editId="51020782">
            <wp:extent cx="5267325" cy="633730"/>
            <wp:effectExtent l="0" t="0" r="9525" b="139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6337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7E82E8A" w14:textId="77777777" w:rsidR="0045754E" w:rsidRDefault="0045754E" w:rsidP="0045754E"/>
    <w:p w14:paraId="514E5FFD" w14:textId="77777777" w:rsidR="0045754E" w:rsidRDefault="0045754E" w:rsidP="0045754E">
      <w:r>
        <w:rPr>
          <w:rFonts w:hint="eastAsia"/>
        </w:rPr>
        <w:t>https://blog.csdn.net/weixin_40067052/article/details/79939030</w:t>
      </w:r>
    </w:p>
    <w:p w14:paraId="46C5506A" w14:textId="77777777" w:rsidR="0045754E" w:rsidRDefault="0045754E" w:rsidP="0045754E">
      <w:r>
        <w:rPr>
          <w:noProof/>
        </w:rPr>
        <w:drawing>
          <wp:inline distT="0" distB="0" distL="114300" distR="114300" wp14:anchorId="55E6D80C" wp14:editId="13FB2BB0">
            <wp:extent cx="5272405" cy="624205"/>
            <wp:effectExtent l="0" t="0" r="4445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624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AAAD4BE" w14:textId="77777777" w:rsidR="0045754E" w:rsidRDefault="0045754E" w:rsidP="0045754E"/>
    <w:p w14:paraId="6FBD79C7" w14:textId="77777777" w:rsidR="0045754E" w:rsidRPr="0045754E" w:rsidRDefault="0045754E" w:rsidP="0045754E"/>
    <w:p w14:paraId="2A2E1FC4" w14:textId="77777777" w:rsidR="00D51697" w:rsidRPr="0045754E" w:rsidRDefault="00D51697" w:rsidP="0045754E"/>
    <w:sectPr w:rsidR="00D51697" w:rsidRPr="0045754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D6FA4" w14:textId="77777777" w:rsidR="00C05E8E" w:rsidRDefault="00C05E8E">
      <w:pPr>
        <w:spacing w:after="0"/>
      </w:pPr>
      <w:r>
        <w:separator/>
      </w:r>
    </w:p>
  </w:endnote>
  <w:endnote w:type="continuationSeparator" w:id="0">
    <w:p w14:paraId="122C62C1" w14:textId="77777777" w:rsidR="00C05E8E" w:rsidRDefault="00C05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38102" w14:textId="77777777" w:rsidR="00C05E8E" w:rsidRDefault="00C05E8E">
      <w:r>
        <w:separator/>
      </w:r>
    </w:p>
  </w:footnote>
  <w:footnote w:type="continuationSeparator" w:id="0">
    <w:p w14:paraId="140D3CC1" w14:textId="77777777" w:rsidR="00C05E8E" w:rsidRDefault="00C05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5208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C62A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A60D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754E"/>
    <w:rsid w:val="004E29B3"/>
    <w:rsid w:val="00590D07"/>
    <w:rsid w:val="00784D58"/>
    <w:rsid w:val="008D6863"/>
    <w:rsid w:val="00B86B75"/>
    <w:rsid w:val="00BC48D5"/>
    <w:rsid w:val="00C05E8E"/>
    <w:rsid w:val="00C36279"/>
    <w:rsid w:val="00D516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1ABEB"/>
  <w15:docId w15:val="{F094EF73-F38C-4583-807E-ABBEBFAA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575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5754E"/>
    <w:rPr>
      <w:sz w:val="18"/>
      <w:szCs w:val="18"/>
    </w:rPr>
  </w:style>
  <w:style w:type="paragraph" w:styleId="af0">
    <w:name w:val="footer"/>
    <w:basedOn w:val="a"/>
    <w:link w:val="af1"/>
    <w:unhideWhenUsed/>
    <w:rsid w:val="0045754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575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localhost/consumer/user?id=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localhost:8081/user/1" TargetMode="External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1625</Words>
  <Characters>9263</Characters>
  <Application>Microsoft Office Word</Application>
  <DocSecurity>0</DocSecurity>
  <Lines>77</Lines>
  <Paragraphs>21</Paragraphs>
  <ScaleCrop>false</ScaleCrop>
  <Company/>
  <LinksUpToDate>false</LinksUpToDate>
  <CharactersWithSpaces>10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老兰</cp:lastModifiedBy>
  <cp:revision>2</cp:revision>
  <dcterms:created xsi:type="dcterms:W3CDTF">2020-02-15T11:46:00Z</dcterms:created>
  <dcterms:modified xsi:type="dcterms:W3CDTF">2020-02-15T12:06:00Z</dcterms:modified>
</cp:coreProperties>
</file>